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6068" w:rsidRPr="00401AD8" w:rsidRDefault="00A13E48" w:rsidP="00401AD8">
      <w:pPr>
        <w:jc w:val="center"/>
        <w:rPr>
          <w:rFonts w:ascii="Hobo Std" w:hAnsi="Hobo Std"/>
          <w:sz w:val="32"/>
          <w:szCs w:val="32"/>
        </w:rPr>
      </w:pPr>
      <w:r w:rsidRPr="00401AD8">
        <w:rPr>
          <w:rFonts w:ascii="Hobo Std" w:hAnsi="Hobo Std"/>
          <w:noProof/>
          <w:sz w:val="40"/>
          <w:szCs w:val="32"/>
          <w:lang w:eastAsia="en-US"/>
        </w:rPr>
        <w:drawing>
          <wp:anchor distT="0" distB="0" distL="114300" distR="114300" simplePos="0" relativeHeight="251658752" behindDoc="0" locked="0" layoutInCell="1" allowOverlap="1" wp14:anchorId="35880C21" wp14:editId="3F462A4D">
            <wp:simplePos x="0" y="0"/>
            <wp:positionH relativeFrom="column">
              <wp:posOffset>3810000</wp:posOffset>
            </wp:positionH>
            <wp:positionV relativeFrom="paragraph">
              <wp:posOffset>-685800</wp:posOffset>
            </wp:positionV>
            <wp:extent cx="2286000" cy="2286000"/>
            <wp:effectExtent l="0" t="0" r="0" b="0"/>
            <wp:wrapSquare wrapText="bothSides"/>
            <wp:docPr id="3" name="Picture 1" descr="C:\Users\chase_crocker\AppData\Local\Microsoft\Windows\Temporary Internet Files\Content.IE5\BH2L1KJP\MC900434743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hase_crocker\AppData\Local\Microsoft\Windows\Temporary Internet Files\Content.IE5\BH2L1KJP\MC900434743[1]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975AB1" w:rsidRPr="00401AD8">
        <w:rPr>
          <w:rFonts w:ascii="Hobo Std" w:hAnsi="Hobo Std"/>
          <w:sz w:val="40"/>
          <w:szCs w:val="32"/>
        </w:rPr>
        <w:t>LOL Summer</w:t>
      </w:r>
    </w:p>
    <w:p w:rsidR="006A097C" w:rsidRPr="006A097C" w:rsidRDefault="006A097C">
      <w:pPr>
        <w:rPr>
          <w:sz w:val="32"/>
          <w:szCs w:val="32"/>
        </w:rPr>
      </w:pPr>
    </w:p>
    <w:p w:rsidR="006A097C" w:rsidRPr="006A097C" w:rsidRDefault="00A13E48">
      <w:pPr>
        <w:rPr>
          <w:sz w:val="32"/>
          <w:szCs w:val="32"/>
        </w:rPr>
      </w:pPr>
      <w:r>
        <w:rPr>
          <w:sz w:val="32"/>
          <w:szCs w:val="32"/>
        </w:rPr>
        <w:t>Write</w:t>
      </w:r>
      <w:r w:rsidR="00751861">
        <w:rPr>
          <w:sz w:val="32"/>
          <w:szCs w:val="32"/>
        </w:rPr>
        <w:t xml:space="preserve"> a Word document</w:t>
      </w:r>
      <w:r w:rsidR="006A097C" w:rsidRPr="006A097C">
        <w:rPr>
          <w:sz w:val="32"/>
          <w:szCs w:val="32"/>
        </w:rPr>
        <w:t xml:space="preserve"> about </w:t>
      </w:r>
      <w:r>
        <w:rPr>
          <w:sz w:val="32"/>
          <w:szCs w:val="32"/>
        </w:rPr>
        <w:t>the</w:t>
      </w:r>
      <w:r w:rsidR="006A097C" w:rsidRPr="006A097C">
        <w:rPr>
          <w:sz w:val="32"/>
          <w:szCs w:val="32"/>
        </w:rPr>
        <w:t xml:space="preserve"> funniest</w:t>
      </w:r>
      <w:r w:rsidR="00504B19">
        <w:rPr>
          <w:sz w:val="32"/>
          <w:szCs w:val="32"/>
        </w:rPr>
        <w:t xml:space="preserve">/most </w:t>
      </w:r>
      <w:r w:rsidR="00130A16">
        <w:rPr>
          <w:sz w:val="32"/>
          <w:szCs w:val="32"/>
        </w:rPr>
        <w:t>embarrassing</w:t>
      </w:r>
      <w:r w:rsidR="006A097C" w:rsidRPr="006A097C">
        <w:rPr>
          <w:sz w:val="32"/>
          <w:szCs w:val="32"/>
        </w:rPr>
        <w:t xml:space="preserve"> </w:t>
      </w:r>
      <w:r>
        <w:rPr>
          <w:sz w:val="32"/>
          <w:szCs w:val="32"/>
        </w:rPr>
        <w:t>moment</w:t>
      </w:r>
      <w:r w:rsidR="006A097C" w:rsidRPr="006A097C">
        <w:rPr>
          <w:sz w:val="32"/>
          <w:szCs w:val="32"/>
        </w:rPr>
        <w:t xml:space="preserve"> </w:t>
      </w:r>
      <w:r w:rsidR="00687C6F">
        <w:rPr>
          <w:sz w:val="32"/>
          <w:szCs w:val="32"/>
        </w:rPr>
        <w:t>that you experienced this summer</w:t>
      </w:r>
      <w:r w:rsidR="006A097C" w:rsidRPr="006A097C">
        <w:rPr>
          <w:sz w:val="32"/>
          <w:szCs w:val="32"/>
        </w:rPr>
        <w:t>.   Please make sure you address the following guidelines.</w:t>
      </w:r>
    </w:p>
    <w:p w:rsidR="006A097C" w:rsidRPr="006A097C" w:rsidRDefault="006A097C">
      <w:pPr>
        <w:rPr>
          <w:sz w:val="32"/>
          <w:szCs w:val="32"/>
        </w:rPr>
      </w:pPr>
    </w:p>
    <w:p w:rsidR="006A097C" w:rsidRPr="006A097C" w:rsidRDefault="006A097C" w:rsidP="006A097C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6A097C">
        <w:rPr>
          <w:sz w:val="32"/>
          <w:szCs w:val="32"/>
        </w:rPr>
        <w:t>Each paper needs a heading in the upper right corner</w:t>
      </w:r>
      <w:r w:rsidR="004A3EA5">
        <w:rPr>
          <w:sz w:val="32"/>
          <w:szCs w:val="32"/>
        </w:rPr>
        <w:t xml:space="preserve"> (name, class period, date)</w:t>
      </w:r>
      <w:r w:rsidRPr="006A097C">
        <w:rPr>
          <w:sz w:val="32"/>
          <w:szCs w:val="32"/>
        </w:rPr>
        <w:t>.</w:t>
      </w:r>
    </w:p>
    <w:p w:rsidR="004A3EA5" w:rsidRDefault="004A3EA5" w:rsidP="006A097C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Title:  LOL Summer</w:t>
      </w:r>
    </w:p>
    <w:p w:rsidR="006A097C" w:rsidRPr="006A097C" w:rsidRDefault="006A097C" w:rsidP="006A097C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6A097C">
        <w:rPr>
          <w:sz w:val="32"/>
          <w:szCs w:val="32"/>
        </w:rPr>
        <w:t>Double spaced</w:t>
      </w:r>
    </w:p>
    <w:p w:rsidR="006A097C" w:rsidRPr="006A097C" w:rsidRDefault="00794440" w:rsidP="006A097C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You may choose between </w:t>
      </w:r>
      <w:proofErr w:type="spellStart"/>
      <w:r w:rsidR="00401AD8">
        <w:rPr>
          <w:sz w:val="32"/>
          <w:szCs w:val="32"/>
        </w:rPr>
        <w:t>Calabri</w:t>
      </w:r>
      <w:proofErr w:type="spellEnd"/>
      <w:r w:rsidR="00401AD8">
        <w:rPr>
          <w:sz w:val="32"/>
          <w:szCs w:val="32"/>
        </w:rPr>
        <w:t xml:space="preserve">, </w:t>
      </w:r>
      <w:r>
        <w:rPr>
          <w:sz w:val="32"/>
          <w:szCs w:val="32"/>
        </w:rPr>
        <w:t>Ari</w:t>
      </w:r>
      <w:r w:rsidR="004A3EA5">
        <w:rPr>
          <w:sz w:val="32"/>
          <w:szCs w:val="32"/>
        </w:rPr>
        <w:t>a</w:t>
      </w:r>
      <w:r w:rsidR="002D25A2">
        <w:rPr>
          <w:sz w:val="32"/>
          <w:szCs w:val="32"/>
        </w:rPr>
        <w:t>l, Cambria, Times</w:t>
      </w:r>
      <w:r w:rsidR="006A097C" w:rsidRPr="006A097C">
        <w:rPr>
          <w:sz w:val="32"/>
          <w:szCs w:val="32"/>
        </w:rPr>
        <w:t xml:space="preserve"> New Roman, or </w:t>
      </w:r>
      <w:r w:rsidR="00401AD8">
        <w:rPr>
          <w:sz w:val="32"/>
          <w:szCs w:val="32"/>
        </w:rPr>
        <w:t>any easily legible font</w:t>
      </w:r>
      <w:r w:rsidR="006A097C" w:rsidRPr="006A097C">
        <w:rPr>
          <w:sz w:val="32"/>
          <w:szCs w:val="32"/>
        </w:rPr>
        <w:t>.</w:t>
      </w:r>
    </w:p>
    <w:p w:rsidR="006A097C" w:rsidRPr="006A097C" w:rsidRDefault="006A097C" w:rsidP="006A097C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6A097C">
        <w:rPr>
          <w:sz w:val="32"/>
          <w:szCs w:val="32"/>
        </w:rPr>
        <w:t xml:space="preserve">You need to write between 150-200 words. </w:t>
      </w:r>
    </w:p>
    <w:p w:rsidR="006A097C" w:rsidRPr="006A097C" w:rsidRDefault="002D25A2" w:rsidP="006A097C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Insert a </w:t>
      </w:r>
      <w:r w:rsidRPr="00751861">
        <w:rPr>
          <w:i/>
          <w:sz w:val="32"/>
          <w:szCs w:val="32"/>
          <w:u w:val="single"/>
        </w:rPr>
        <w:t>relevant</w:t>
      </w:r>
      <w:r>
        <w:rPr>
          <w:sz w:val="32"/>
          <w:szCs w:val="32"/>
        </w:rPr>
        <w:t xml:space="preserve"> image from the internet (must include source) or clip art </w:t>
      </w:r>
      <w:r w:rsidR="006A097C" w:rsidRPr="006A097C">
        <w:rPr>
          <w:sz w:val="32"/>
          <w:szCs w:val="32"/>
        </w:rPr>
        <w:t>to your paper.  You may put it wherever you think it works best</w:t>
      </w:r>
      <w:bookmarkStart w:id="0" w:name="_GoBack"/>
      <w:bookmarkEnd w:id="0"/>
      <w:r w:rsidR="006A097C" w:rsidRPr="006A097C">
        <w:rPr>
          <w:sz w:val="32"/>
          <w:szCs w:val="32"/>
        </w:rPr>
        <w:t>.</w:t>
      </w:r>
    </w:p>
    <w:p w:rsidR="006A097C" w:rsidRPr="006A097C" w:rsidRDefault="006A097C" w:rsidP="006A097C">
      <w:pPr>
        <w:pStyle w:val="ListParagraph"/>
        <w:rPr>
          <w:sz w:val="32"/>
          <w:szCs w:val="32"/>
        </w:rPr>
      </w:pPr>
    </w:p>
    <w:p w:rsidR="006A097C" w:rsidRDefault="00A13E48" w:rsidP="006A097C">
      <w:pPr>
        <w:rPr>
          <w:b/>
          <w:color w:val="FF0000"/>
          <w:sz w:val="32"/>
          <w:szCs w:val="32"/>
        </w:rPr>
      </w:pPr>
      <w:r>
        <w:rPr>
          <w:sz w:val="32"/>
          <w:szCs w:val="32"/>
        </w:rPr>
        <w:t xml:space="preserve">Save as </w:t>
      </w:r>
      <w:r w:rsidRPr="00A13E48">
        <w:rPr>
          <w:b/>
          <w:color w:val="FF0000"/>
          <w:sz w:val="32"/>
          <w:szCs w:val="32"/>
        </w:rPr>
        <w:t>Last-LOL</w:t>
      </w:r>
    </w:p>
    <w:p w:rsidR="00401AD8" w:rsidRDefault="00401AD8" w:rsidP="006A097C">
      <w:pPr>
        <w:rPr>
          <w:b/>
          <w:color w:val="FF0000"/>
          <w:sz w:val="32"/>
          <w:szCs w:val="32"/>
        </w:rPr>
      </w:pPr>
    </w:p>
    <w:p w:rsidR="00401AD8" w:rsidRPr="00401AD8" w:rsidRDefault="004337F7" w:rsidP="006A097C">
      <w:pPr>
        <w:rPr>
          <w:sz w:val="32"/>
          <w:szCs w:val="32"/>
        </w:rPr>
      </w:pPr>
      <w:r>
        <w:rPr>
          <w:b/>
          <w:sz w:val="32"/>
          <w:szCs w:val="32"/>
        </w:rPr>
        <w:t>Submit to Google Classrom</w:t>
      </w:r>
    </w:p>
    <w:sectPr w:rsidR="00401AD8" w:rsidRPr="00401AD8" w:rsidSect="00EB56DE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Hobo Std">
    <w:panose1 w:val="020B080304070902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34602F"/>
    <w:multiLevelType w:val="hybridMultilevel"/>
    <w:tmpl w:val="B09CC4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wMjAwNTI3NTYyMTZQ0lEKTi0uzszPAykwqgUAome8pSwAAAA="/>
  </w:docVars>
  <w:rsids>
    <w:rsidRoot w:val="006A097C"/>
    <w:rsid w:val="00130A16"/>
    <w:rsid w:val="001D6068"/>
    <w:rsid w:val="002145C0"/>
    <w:rsid w:val="002D25A2"/>
    <w:rsid w:val="00401AD8"/>
    <w:rsid w:val="004337F7"/>
    <w:rsid w:val="004A3EA5"/>
    <w:rsid w:val="00504B19"/>
    <w:rsid w:val="00687C6F"/>
    <w:rsid w:val="006A097C"/>
    <w:rsid w:val="006A23AC"/>
    <w:rsid w:val="00751861"/>
    <w:rsid w:val="00794440"/>
    <w:rsid w:val="00975AB1"/>
    <w:rsid w:val="009C528F"/>
    <w:rsid w:val="00A13E48"/>
    <w:rsid w:val="00C147C9"/>
    <w:rsid w:val="00DE1AEC"/>
    <w:rsid w:val="00EB56D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7CFDF434"/>
  <w15:docId w15:val="{345FDC40-79C4-467E-B283-BF7C301BD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23A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097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A3EA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3EA5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0</Words>
  <Characters>51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se Crocker</dc:creator>
  <cp:keywords/>
  <dc:description/>
  <cp:lastModifiedBy>Chase Crocker</cp:lastModifiedBy>
  <cp:revision>3</cp:revision>
  <dcterms:created xsi:type="dcterms:W3CDTF">2016-08-24T13:11:00Z</dcterms:created>
  <dcterms:modified xsi:type="dcterms:W3CDTF">2016-08-24T13:13:00Z</dcterms:modified>
</cp:coreProperties>
</file>